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7762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ta Bekus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Łucja Bekus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ROK ZA DARMO!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